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6A2E1" w14:textId="4F4BAEDD" w:rsidR="00DF05B9" w:rsidRPr="00EA0A1A" w:rsidRDefault="00A477A8" w:rsidP="002A6CD1">
      <w:pPr>
        <w:pStyle w:val="Heading1"/>
        <w:keepNext w:val="0"/>
        <w:widowControl w:val="0"/>
        <w:spacing w:after="0"/>
        <w:rPr>
          <w:rFonts w:ascii="Cambria" w:hAnsi="Cambria"/>
        </w:rPr>
      </w:pPr>
      <w:r w:rsidRPr="00EA0A1A">
        <w:rPr>
          <w:rFonts w:ascii="Cambria" w:hAnsi="Cambria"/>
          <w:caps w:val="0"/>
          <w:szCs w:val="28"/>
          <w:lang w:eastAsia="ja-JP"/>
        </w:rPr>
        <w:t xml:space="preserve">TITLE OF THE PAPER, </w:t>
      </w:r>
      <w:r w:rsidR="00EA0A1A">
        <w:rPr>
          <w:rFonts w:ascii="Cambria" w:hAnsi="Cambria"/>
          <w:caps w:val="0"/>
          <w:szCs w:val="28"/>
          <w:lang w:eastAsia="ja-JP"/>
        </w:rPr>
        <w:t>CAMBRIA</w:t>
      </w:r>
      <w:r w:rsidRPr="00EA0A1A">
        <w:rPr>
          <w:rFonts w:ascii="Cambria" w:hAnsi="Cambria"/>
          <w:caps w:val="0"/>
          <w:szCs w:val="28"/>
          <w:lang w:eastAsia="ja-JP"/>
        </w:rPr>
        <w:t>, 14 FONT SIZE, CENTER, BOLD</w:t>
      </w:r>
      <w:r w:rsidR="00137273" w:rsidRPr="00EA0A1A">
        <w:rPr>
          <w:rFonts w:ascii="Cambria" w:hAnsi="Cambria"/>
          <w:caps w:val="0"/>
          <w:szCs w:val="28"/>
          <w:lang w:eastAsia="ja-JP"/>
        </w:rPr>
        <w:t xml:space="preserve">, ALL </w:t>
      </w:r>
      <w:r w:rsidR="00447452" w:rsidRPr="00EA0A1A">
        <w:rPr>
          <w:rFonts w:ascii="Cambria" w:hAnsi="Cambria"/>
          <w:caps w:val="0"/>
          <w:szCs w:val="28"/>
          <w:lang w:eastAsia="ja-JP"/>
        </w:rPr>
        <w:t xml:space="preserve">UPPERCASE </w:t>
      </w:r>
      <w:r w:rsidR="00137273" w:rsidRPr="00EA0A1A">
        <w:rPr>
          <w:rFonts w:ascii="Cambria" w:hAnsi="Cambria"/>
          <w:caps w:val="0"/>
          <w:szCs w:val="28"/>
          <w:lang w:eastAsia="ja-JP"/>
        </w:rPr>
        <w:t>LETTERS</w:t>
      </w:r>
      <w:r w:rsidR="0077476B" w:rsidRPr="00EA0A1A">
        <w:rPr>
          <w:rFonts w:ascii="Cambria" w:hAnsi="Cambria"/>
          <w:caps w:val="0"/>
          <w:szCs w:val="28"/>
          <w:lang w:eastAsia="ja-JP"/>
        </w:rPr>
        <w:t xml:space="preserve"> 50 TO 100 CHARACTERS</w:t>
      </w:r>
    </w:p>
    <w:p w14:paraId="1F235819" w14:textId="77777777" w:rsidR="00EE26FE" w:rsidRPr="00EA0A1A" w:rsidRDefault="00EE26FE" w:rsidP="00A1244A">
      <w:pPr>
        <w:pStyle w:val="Affiliation"/>
        <w:widowControl w:val="0"/>
        <w:snapToGrid w:val="0"/>
        <w:spacing w:after="0"/>
        <w:contextualSpacing/>
        <w:rPr>
          <w:rFonts w:ascii="Cambria" w:hAnsi="Cambria"/>
        </w:rPr>
      </w:pPr>
    </w:p>
    <w:p w14:paraId="29F78010" w14:textId="77777777" w:rsidR="00A477A8" w:rsidRPr="00EA0A1A" w:rsidRDefault="00A477A8" w:rsidP="00A1244A">
      <w:pPr>
        <w:pStyle w:val="Abstract"/>
        <w:snapToGrid w:val="0"/>
        <w:spacing w:after="0"/>
        <w:ind w:left="360"/>
        <w:contextualSpacing/>
        <w:rPr>
          <w:rFonts w:ascii="Cambria" w:hAnsi="Cambria"/>
          <w:b w:val="0"/>
          <w:vertAlign w:val="superscript"/>
          <w:lang w:eastAsia="ja-JP"/>
        </w:rPr>
      </w:pPr>
      <w:r w:rsidRPr="00EA0A1A">
        <w:rPr>
          <w:rFonts w:ascii="Cambria" w:hAnsi="Cambria"/>
          <w:b w:val="0"/>
          <w:lang w:eastAsia="ja-JP"/>
        </w:rPr>
        <w:t>Author Name</w:t>
      </w:r>
      <w:r w:rsidRPr="00EA0A1A">
        <w:rPr>
          <w:rFonts w:ascii="Cambria" w:hAnsi="Cambria"/>
          <w:b w:val="0"/>
          <w:vertAlign w:val="superscript"/>
          <w:lang w:eastAsia="ja-JP"/>
        </w:rPr>
        <w:t>1</w:t>
      </w:r>
      <w:r w:rsidRPr="00EA0A1A">
        <w:rPr>
          <w:rFonts w:ascii="Cambria" w:hAnsi="Cambria"/>
          <w:b w:val="0"/>
          <w:lang w:eastAsia="ja-JP"/>
        </w:rPr>
        <w:t>, Author Name</w:t>
      </w:r>
      <w:r w:rsidRPr="00EA0A1A">
        <w:rPr>
          <w:rFonts w:ascii="Cambria" w:hAnsi="Cambria"/>
          <w:b w:val="0"/>
          <w:vertAlign w:val="superscript"/>
          <w:lang w:eastAsia="ja-JP"/>
        </w:rPr>
        <w:t>2</w:t>
      </w:r>
      <w:r w:rsidRPr="00EA0A1A">
        <w:rPr>
          <w:rFonts w:ascii="Cambria" w:hAnsi="Cambria"/>
          <w:b w:val="0"/>
          <w:lang w:eastAsia="ja-JP"/>
        </w:rPr>
        <w:t xml:space="preserve"> </w:t>
      </w:r>
      <w:r w:rsidRPr="00EA0A1A">
        <w:rPr>
          <w:rFonts w:ascii="Cambria" w:hAnsi="Cambria"/>
          <w:b w:val="0"/>
          <w:noProof/>
          <w:lang w:eastAsia="ja-JP"/>
        </w:rPr>
        <w:t>and</w:t>
      </w:r>
      <w:r w:rsidRPr="00EA0A1A">
        <w:rPr>
          <w:rFonts w:ascii="Cambria" w:hAnsi="Cambria"/>
          <w:b w:val="0"/>
          <w:lang w:eastAsia="ja-JP"/>
        </w:rPr>
        <w:t xml:space="preserve"> Author Name</w:t>
      </w:r>
      <w:r w:rsidRPr="00EA0A1A">
        <w:rPr>
          <w:rFonts w:ascii="Cambria" w:hAnsi="Cambria"/>
          <w:b w:val="0"/>
          <w:vertAlign w:val="superscript"/>
          <w:lang w:eastAsia="ja-JP"/>
        </w:rPr>
        <w:t>3</w:t>
      </w:r>
      <w:r w:rsidR="0077476B" w:rsidRPr="00EA0A1A">
        <w:rPr>
          <w:rFonts w:ascii="Cambria" w:hAnsi="Cambria"/>
          <w:b w:val="0"/>
          <w:vertAlign w:val="superscript"/>
          <w:lang w:eastAsia="ja-JP"/>
        </w:rPr>
        <w:t xml:space="preserve"> </w:t>
      </w:r>
      <w:r w:rsidR="0077476B" w:rsidRPr="00EA0A1A">
        <w:rPr>
          <w:rFonts w:ascii="Cambria" w:hAnsi="Cambria"/>
          <w:b w:val="0"/>
          <w:lang w:eastAsia="ja-JP"/>
        </w:rPr>
        <w:t>(</w:t>
      </w:r>
      <w:r w:rsidR="0077476B" w:rsidRPr="00EA0A1A">
        <w:rPr>
          <w:rFonts w:ascii="Cambria" w:hAnsi="Cambria"/>
          <w:b w:val="0"/>
          <w:color w:val="FF0000"/>
          <w:lang w:eastAsia="ja-JP"/>
        </w:rPr>
        <w:t>Full Names</w:t>
      </w:r>
      <w:r w:rsidR="0077476B" w:rsidRPr="00EA0A1A">
        <w:rPr>
          <w:rFonts w:ascii="Cambria" w:hAnsi="Cambria"/>
          <w:b w:val="0"/>
          <w:lang w:eastAsia="ja-JP"/>
        </w:rPr>
        <w:t xml:space="preserve">, </w:t>
      </w:r>
      <w:r w:rsidR="0077476B" w:rsidRPr="00EA0A1A">
        <w:rPr>
          <w:rFonts w:ascii="Cambria" w:hAnsi="Cambria"/>
          <w:b w:val="0"/>
          <w:color w:val="FF0000"/>
          <w:lang w:eastAsia="ja-JP"/>
        </w:rPr>
        <w:t>No A</w:t>
      </w:r>
      <w:r w:rsidR="0077476B" w:rsidRPr="00EA0A1A">
        <w:rPr>
          <w:rFonts w:ascii="Cambria" w:hAnsi="Cambria"/>
          <w:b w:val="0"/>
          <w:noProof/>
          <w:color w:val="FF0000"/>
          <w:lang w:eastAsia="ja-JP"/>
        </w:rPr>
        <w:t>bbreviation</w:t>
      </w:r>
      <w:r w:rsidR="0077476B" w:rsidRPr="00EA0A1A">
        <w:rPr>
          <w:rFonts w:ascii="Cambria" w:hAnsi="Cambria"/>
          <w:b w:val="0"/>
          <w:lang w:eastAsia="ja-JP"/>
        </w:rPr>
        <w:t>)</w:t>
      </w:r>
    </w:p>
    <w:p w14:paraId="16F8BC82" w14:textId="77777777" w:rsidR="00A1244A" w:rsidRPr="00EA0A1A" w:rsidRDefault="00A1244A" w:rsidP="00A1244A">
      <w:pPr>
        <w:pStyle w:val="BodyText2"/>
        <w:snapToGrid w:val="0"/>
        <w:contextualSpacing/>
        <w:rPr>
          <w:rFonts w:ascii="Cambria" w:hAnsi="Cambria"/>
          <w:lang w:eastAsia="ja-JP"/>
        </w:rPr>
      </w:pPr>
    </w:p>
    <w:p w14:paraId="5F6480C5" w14:textId="77777777" w:rsidR="00A477A8" w:rsidRPr="00EA0A1A" w:rsidRDefault="00A477A8" w:rsidP="00A1244A">
      <w:pPr>
        <w:pStyle w:val="Abstract"/>
        <w:snapToGrid w:val="0"/>
        <w:spacing w:after="0"/>
        <w:ind w:left="360"/>
        <w:contextualSpacing/>
        <w:rPr>
          <w:rFonts w:ascii="Cambria" w:hAnsi="Cambria"/>
          <w:b w:val="0"/>
          <w:lang w:eastAsia="ja-JP"/>
        </w:rPr>
      </w:pPr>
      <w:r w:rsidRPr="00EA0A1A">
        <w:rPr>
          <w:rFonts w:ascii="Cambria" w:hAnsi="Cambria"/>
          <w:b w:val="0"/>
          <w:vertAlign w:val="superscript"/>
          <w:lang w:eastAsia="ja-JP"/>
        </w:rPr>
        <w:t>1</w:t>
      </w:r>
      <w:r w:rsidRPr="00EA0A1A">
        <w:rPr>
          <w:rFonts w:ascii="Cambria" w:hAnsi="Cambria"/>
          <w:b w:val="0"/>
          <w:lang w:eastAsia="ja-JP"/>
        </w:rPr>
        <w:t xml:space="preserve">Faculty, University, Country; </w:t>
      </w:r>
      <w:r w:rsidRPr="00EA0A1A">
        <w:rPr>
          <w:rFonts w:ascii="Cambria" w:hAnsi="Cambria"/>
          <w:b w:val="0"/>
          <w:vertAlign w:val="superscript"/>
          <w:lang w:eastAsia="ja-JP"/>
        </w:rPr>
        <w:t>2,3</w:t>
      </w:r>
      <w:r w:rsidRPr="00EA0A1A">
        <w:rPr>
          <w:rFonts w:ascii="Cambria" w:hAnsi="Cambria"/>
          <w:b w:val="0"/>
          <w:lang w:eastAsia="ja-JP"/>
        </w:rPr>
        <w:t xml:space="preserve"> Company, Country</w:t>
      </w:r>
    </w:p>
    <w:p w14:paraId="2DACF297" w14:textId="77777777" w:rsidR="00137273" w:rsidRPr="00EA0A1A" w:rsidRDefault="00137273" w:rsidP="002A6CD1">
      <w:pPr>
        <w:pStyle w:val="Heading2"/>
        <w:keepNext w:val="0"/>
        <w:widowControl w:val="0"/>
        <w:jc w:val="center"/>
        <w:rPr>
          <w:rFonts w:ascii="Cambria" w:hAnsi="Cambria"/>
          <w:lang w:eastAsia="ja-JP"/>
        </w:rPr>
      </w:pPr>
    </w:p>
    <w:p w14:paraId="5EE34958" w14:textId="77777777" w:rsidR="000F28BC" w:rsidRPr="00EA0A1A" w:rsidRDefault="00595374" w:rsidP="002A6CD1">
      <w:pPr>
        <w:pStyle w:val="Heading2"/>
        <w:keepNext w:val="0"/>
        <w:widowControl w:val="0"/>
        <w:jc w:val="center"/>
        <w:rPr>
          <w:rFonts w:ascii="Cambria" w:hAnsi="Cambria"/>
        </w:rPr>
      </w:pPr>
      <w:r w:rsidRPr="00EA0A1A">
        <w:rPr>
          <w:rFonts w:ascii="Cambria" w:hAnsi="Cambria"/>
        </w:rPr>
        <w:t>Abstract</w:t>
      </w:r>
    </w:p>
    <w:p w14:paraId="5081A18A" w14:textId="77777777" w:rsidR="000F28BC" w:rsidRPr="00EA0A1A" w:rsidRDefault="000F28BC" w:rsidP="002A6CD1">
      <w:pPr>
        <w:pStyle w:val="BodyText2"/>
        <w:widowControl w:val="0"/>
        <w:rPr>
          <w:rFonts w:ascii="Cambria" w:hAnsi="Cambria"/>
        </w:rPr>
      </w:pPr>
    </w:p>
    <w:p w14:paraId="181F0C8B" w14:textId="05830180" w:rsidR="000F28BC" w:rsidRPr="00EA0A1A" w:rsidRDefault="0077476B" w:rsidP="002A6CD1">
      <w:pPr>
        <w:pStyle w:val="BodyText2"/>
        <w:widowControl w:val="0"/>
        <w:rPr>
          <w:rFonts w:ascii="Cambria" w:hAnsi="Cambria"/>
          <w:lang w:eastAsia="ja-JP"/>
        </w:rPr>
      </w:pPr>
      <w:r w:rsidRPr="00EA0A1A">
        <w:rPr>
          <w:rFonts w:ascii="Cambria" w:hAnsi="Cambria"/>
          <w:lang w:eastAsia="ja-JP"/>
        </w:rPr>
        <w:t xml:space="preserve">Please read all the information given in this Template carefully before starting to type. The paper must contain at least 8 Figures and/or Tables. Please use </w:t>
      </w:r>
      <w:r w:rsidR="00EA0A1A">
        <w:rPr>
          <w:rFonts w:ascii="Cambria" w:hAnsi="Cambria"/>
        </w:rPr>
        <w:t>Cambria</w:t>
      </w:r>
      <w:r w:rsidRPr="00EA0A1A">
        <w:rPr>
          <w:rFonts w:ascii="Cambria" w:hAnsi="Cambria"/>
        </w:rPr>
        <w:t xml:space="preserve"> 10 Font size. </w:t>
      </w:r>
      <w:r w:rsidRPr="00EA0A1A">
        <w:rPr>
          <w:rFonts w:ascii="Cambria" w:hAnsi="Cambria"/>
          <w:noProof/>
        </w:rPr>
        <w:t>The paper</w:t>
      </w:r>
      <w:r w:rsidRPr="00EA0A1A">
        <w:rPr>
          <w:rFonts w:ascii="Cambria" w:hAnsi="Cambria"/>
        </w:rPr>
        <w:t xml:space="preserve"> title must be between 50 to 100 characters in length.</w:t>
      </w:r>
      <w:r w:rsidRPr="00EA0A1A">
        <w:rPr>
          <w:rFonts w:ascii="Cambria" w:hAnsi="Cambria"/>
          <w:lang w:eastAsia="ja-JP"/>
        </w:rPr>
        <w:t xml:space="preserve"> </w:t>
      </w:r>
      <w:r w:rsidRPr="00EA0A1A">
        <w:rPr>
          <w:rFonts w:ascii="Cambria" w:hAnsi="Cambria"/>
          <w:noProof/>
        </w:rPr>
        <w:t>The abstract</w:t>
      </w:r>
      <w:r w:rsidRPr="00EA0A1A">
        <w:rPr>
          <w:rFonts w:ascii="Cambria" w:hAnsi="Cambria"/>
        </w:rPr>
        <w:t xml:space="preserve"> must contain a "Problem statement, Approach, Results, </w:t>
      </w:r>
      <w:r w:rsidRPr="00EA0A1A">
        <w:rPr>
          <w:rFonts w:ascii="Cambria" w:hAnsi="Cambria"/>
          <w:noProof/>
        </w:rPr>
        <w:t>and</w:t>
      </w:r>
      <w:r w:rsidRPr="00EA0A1A">
        <w:rPr>
          <w:rFonts w:ascii="Cambria" w:hAnsi="Cambria"/>
        </w:rPr>
        <w:t xml:space="preserve"> Conclusions." The size of the abstract must be between</w:t>
      </w:r>
      <w:r w:rsidRPr="00EA0A1A">
        <w:rPr>
          <w:rFonts w:ascii="Cambria" w:hAnsi="Cambria"/>
          <w:lang w:eastAsia="ja-JP"/>
        </w:rPr>
        <w:t xml:space="preserve"> </w:t>
      </w:r>
      <w:r w:rsidR="00EA0A1A">
        <w:rPr>
          <w:rFonts w:ascii="Cambria" w:hAnsi="Cambria"/>
          <w:highlight w:val="yellow"/>
          <w:lang w:eastAsia="ja-JP"/>
        </w:rPr>
        <w:t>200</w:t>
      </w:r>
      <w:r w:rsidRPr="00EA0A1A">
        <w:rPr>
          <w:rFonts w:ascii="Cambria" w:hAnsi="Cambria"/>
          <w:highlight w:val="yellow"/>
          <w:lang w:eastAsia="ja-JP"/>
        </w:rPr>
        <w:t xml:space="preserve"> </w:t>
      </w:r>
      <w:r w:rsidRPr="00EA0A1A">
        <w:rPr>
          <w:rFonts w:ascii="Cambria" w:hAnsi="Cambria"/>
          <w:highlight w:val="yellow"/>
        </w:rPr>
        <w:t>~ 250 words.</w:t>
      </w:r>
      <w:r w:rsidRPr="00EA0A1A">
        <w:rPr>
          <w:rFonts w:ascii="Cambria" w:hAnsi="Cambria"/>
        </w:rPr>
        <w:t xml:space="preserve"> Please use this document as a template. The paper length should be 4 to 6 pages long.</w:t>
      </w:r>
      <w:r w:rsidRPr="00EA0A1A">
        <w:rPr>
          <w:rFonts w:ascii="Cambria" w:hAnsi="Cambria"/>
          <w:lang w:eastAsia="ja-JP"/>
        </w:rPr>
        <w:t xml:space="preserve"> Any page or fraction thereof exceeding 6 pages will be charged extra fees. The additional author fee is needed if exceeding 5 authors.</w:t>
      </w:r>
      <w:r w:rsidRPr="00EA0A1A">
        <w:rPr>
          <w:rFonts w:ascii="Cambria" w:hAnsi="Cambria"/>
        </w:rPr>
        <w:t xml:space="preserve"> If the </w:t>
      </w:r>
      <w:r w:rsidRPr="00EA0A1A">
        <w:rPr>
          <w:rFonts w:ascii="Cambria" w:hAnsi="Cambria"/>
          <w:noProof/>
        </w:rPr>
        <w:t>paper</w:t>
      </w:r>
      <w:r w:rsidRPr="00EA0A1A">
        <w:rPr>
          <w:rFonts w:ascii="Cambria" w:hAnsi="Cambria"/>
        </w:rPr>
        <w:t xml:space="preserve"> is NOT according to this Template – it will NOT be published in the proceedings. </w:t>
      </w:r>
      <w:r w:rsidRPr="00EA0A1A">
        <w:rPr>
          <w:rFonts w:ascii="Cambria" w:hAnsi="Cambria"/>
          <w:noProof/>
        </w:rPr>
        <w:t>The author</w:t>
      </w:r>
      <w:r w:rsidRPr="00EA0A1A">
        <w:rPr>
          <w:rFonts w:ascii="Cambria" w:hAnsi="Cambria"/>
        </w:rPr>
        <w:t xml:space="preserve"> must pay to register for the inclusion of the conference paper in the proceedings. Please double-check that there are ten font sizes throughout the paper </w:t>
      </w:r>
      <w:r w:rsidRPr="00EA0A1A">
        <w:rPr>
          <w:rFonts w:ascii="Cambria" w:hAnsi="Cambria"/>
          <w:noProof/>
        </w:rPr>
        <w:t>except for</w:t>
      </w:r>
      <w:r w:rsidRPr="00EA0A1A">
        <w:rPr>
          <w:rFonts w:ascii="Cambria" w:hAnsi="Cambria"/>
        </w:rPr>
        <w:t xml:space="preserve"> the title, which is 14 font sizes only. Do not write the </w:t>
      </w:r>
      <w:r w:rsidRPr="00EA0A1A">
        <w:rPr>
          <w:rFonts w:ascii="Cambria" w:hAnsi="Cambria"/>
          <w:noProof/>
        </w:rPr>
        <w:t>author's</w:t>
      </w:r>
      <w:r w:rsidRPr="00EA0A1A">
        <w:rPr>
          <w:rFonts w:ascii="Cambria" w:hAnsi="Cambria"/>
        </w:rPr>
        <w:t xml:space="preserve"> email </w:t>
      </w:r>
      <w:r w:rsidR="00E42D5A" w:rsidRPr="00EA0A1A">
        <w:rPr>
          <w:rFonts w:ascii="Cambria" w:hAnsi="Cambria"/>
        </w:rPr>
        <w:t xml:space="preserve">or </w:t>
      </w:r>
      <w:r w:rsidRPr="00EA0A1A">
        <w:rPr>
          <w:rFonts w:ascii="Cambria" w:hAnsi="Cambria"/>
        </w:rPr>
        <w:t>position in the author's section above</w:t>
      </w:r>
      <w:r w:rsidR="00E42D5A" w:rsidRPr="00EA0A1A">
        <w:rPr>
          <w:rFonts w:ascii="Cambria" w:hAnsi="Cambria"/>
          <w:vertAlign w:val="superscript"/>
          <w:lang w:eastAsia="ja-JP"/>
        </w:rPr>
        <w:t xml:space="preserve">. </w:t>
      </w:r>
      <w:r w:rsidR="00E42D5A" w:rsidRPr="00EA0A1A">
        <w:rPr>
          <w:rFonts w:ascii="Cambria" w:hAnsi="Cambria"/>
          <w:lang w:eastAsia="ja-JP"/>
        </w:rPr>
        <w:t xml:space="preserve">Only use the name of the Department or </w:t>
      </w:r>
      <w:r w:rsidRPr="00EA0A1A">
        <w:rPr>
          <w:rFonts w:ascii="Cambria" w:hAnsi="Cambria"/>
          <w:lang w:eastAsia="ja-JP"/>
        </w:rPr>
        <w:t xml:space="preserve">Faculty, University, </w:t>
      </w:r>
      <w:r w:rsidR="00E42D5A" w:rsidRPr="00EA0A1A">
        <w:rPr>
          <w:rFonts w:ascii="Cambria" w:hAnsi="Cambria"/>
          <w:lang w:eastAsia="ja-JP"/>
        </w:rPr>
        <w:t xml:space="preserve">and </w:t>
      </w:r>
      <w:r w:rsidRPr="00EA0A1A">
        <w:rPr>
          <w:rFonts w:ascii="Cambria" w:hAnsi="Cambria"/>
          <w:lang w:eastAsia="ja-JP"/>
        </w:rPr>
        <w:t>Country</w:t>
      </w:r>
      <w:r w:rsidRPr="00EA0A1A">
        <w:rPr>
          <w:rFonts w:ascii="Cambria" w:hAnsi="Cambria"/>
        </w:rPr>
        <w:t xml:space="preserve">.  </w:t>
      </w:r>
    </w:p>
    <w:p w14:paraId="7A30E910" w14:textId="77777777" w:rsidR="00AC235E" w:rsidRPr="00EA0A1A" w:rsidRDefault="00AC235E" w:rsidP="002A6CD1">
      <w:pPr>
        <w:pStyle w:val="BodyText2"/>
        <w:widowControl w:val="0"/>
        <w:ind w:firstLine="0"/>
        <w:rPr>
          <w:rFonts w:ascii="Cambria" w:hAnsi="Cambria"/>
        </w:rPr>
      </w:pPr>
    </w:p>
    <w:p w14:paraId="416A1056" w14:textId="64D616F5" w:rsidR="00AC235E" w:rsidRDefault="00AC235E" w:rsidP="002A6CD1">
      <w:pPr>
        <w:pStyle w:val="BodyText2"/>
        <w:widowControl w:val="0"/>
        <w:ind w:firstLine="0"/>
        <w:rPr>
          <w:rFonts w:ascii="Cambria" w:hAnsi="Cambria"/>
          <w:i/>
          <w:iCs/>
        </w:rPr>
      </w:pPr>
      <w:r w:rsidRPr="00EA0A1A">
        <w:rPr>
          <w:rFonts w:ascii="Cambria" w:hAnsi="Cambria"/>
          <w:i/>
          <w:iCs/>
        </w:rPr>
        <w:t xml:space="preserve">Keywords: </w:t>
      </w:r>
      <w:r w:rsidR="00EA0A1A">
        <w:rPr>
          <w:rFonts w:ascii="Cambria" w:hAnsi="Cambria"/>
          <w:i/>
          <w:lang w:eastAsia="ja-JP"/>
        </w:rPr>
        <w:t>Three</w:t>
      </w:r>
      <w:r w:rsidR="005E579E" w:rsidRPr="00EA0A1A">
        <w:rPr>
          <w:rFonts w:ascii="Cambria" w:hAnsi="Cambria"/>
          <w:i/>
          <w:lang w:eastAsia="ja-JP"/>
        </w:rPr>
        <w:t xml:space="preserve"> or </w:t>
      </w:r>
      <w:r w:rsidR="00841642" w:rsidRPr="00EA0A1A">
        <w:rPr>
          <w:rFonts w:ascii="Cambria" w:hAnsi="Cambria"/>
          <w:i/>
          <w:lang w:eastAsia="ja-JP"/>
        </w:rPr>
        <w:t>f</w:t>
      </w:r>
      <w:r w:rsidR="005E579E" w:rsidRPr="00EA0A1A">
        <w:rPr>
          <w:rFonts w:ascii="Cambria" w:hAnsi="Cambria"/>
          <w:i/>
          <w:lang w:eastAsia="ja-JP"/>
        </w:rPr>
        <w:t>ive</w:t>
      </w:r>
      <w:r w:rsidR="00841642" w:rsidRPr="00EA0A1A">
        <w:rPr>
          <w:rFonts w:ascii="Cambria" w:hAnsi="Cambria"/>
          <w:i/>
          <w:lang w:eastAsia="ja-JP"/>
        </w:rPr>
        <w:t xml:space="preserve"> k</w:t>
      </w:r>
      <w:r w:rsidR="005E579E" w:rsidRPr="00EA0A1A">
        <w:rPr>
          <w:rFonts w:ascii="Cambria" w:hAnsi="Cambria"/>
          <w:i/>
          <w:lang w:eastAsia="ja-JP"/>
        </w:rPr>
        <w:t xml:space="preserve">eywords </w:t>
      </w:r>
      <w:r w:rsidR="00841642" w:rsidRPr="00EA0A1A">
        <w:rPr>
          <w:rFonts w:ascii="Cambria" w:hAnsi="Cambria"/>
          <w:i/>
          <w:lang w:eastAsia="ja-JP"/>
        </w:rPr>
        <w:t>(</w:t>
      </w:r>
      <w:r w:rsidR="00A15849" w:rsidRPr="00EA0A1A">
        <w:rPr>
          <w:rFonts w:ascii="Cambria" w:hAnsi="Cambria"/>
          <w:i/>
          <w:lang w:eastAsia="ja-JP"/>
        </w:rPr>
        <w:t>The first</w:t>
      </w:r>
      <w:r w:rsidR="00841642" w:rsidRPr="00EA0A1A">
        <w:rPr>
          <w:rFonts w:ascii="Cambria" w:hAnsi="Cambria"/>
          <w:i/>
          <w:lang w:eastAsia="ja-JP"/>
        </w:rPr>
        <w:t xml:space="preserve"> c</w:t>
      </w:r>
      <w:r w:rsidR="005E579E" w:rsidRPr="00EA0A1A">
        <w:rPr>
          <w:rFonts w:ascii="Cambria" w:hAnsi="Cambria"/>
          <w:i/>
          <w:lang w:eastAsia="ja-JP"/>
        </w:rPr>
        <w:t>haracters o</w:t>
      </w:r>
      <w:r w:rsidR="00841642" w:rsidRPr="00EA0A1A">
        <w:rPr>
          <w:rFonts w:ascii="Cambria" w:hAnsi="Cambria"/>
          <w:i/>
          <w:lang w:eastAsia="ja-JP"/>
        </w:rPr>
        <w:t>f each keyw</w:t>
      </w:r>
      <w:r w:rsidR="005E579E" w:rsidRPr="00EA0A1A">
        <w:rPr>
          <w:rFonts w:ascii="Cambria" w:hAnsi="Cambria"/>
          <w:i/>
          <w:lang w:eastAsia="ja-JP"/>
        </w:rPr>
        <w:t xml:space="preserve">ord are in </w:t>
      </w:r>
      <w:r w:rsidR="00841642" w:rsidRPr="00EA0A1A">
        <w:rPr>
          <w:rFonts w:ascii="Cambria" w:hAnsi="Cambria"/>
          <w:i/>
          <w:lang w:eastAsia="ja-JP"/>
        </w:rPr>
        <w:t>u</w:t>
      </w:r>
      <w:r w:rsidR="005E579E" w:rsidRPr="00EA0A1A">
        <w:rPr>
          <w:rFonts w:ascii="Cambria" w:hAnsi="Cambria"/>
          <w:i/>
          <w:lang w:eastAsia="ja-JP"/>
        </w:rPr>
        <w:t xml:space="preserve">ppercase </w:t>
      </w:r>
      <w:r w:rsidR="00841642" w:rsidRPr="00EA0A1A">
        <w:rPr>
          <w:rFonts w:ascii="Cambria" w:hAnsi="Cambria"/>
          <w:i/>
          <w:lang w:eastAsia="ja-JP"/>
        </w:rPr>
        <w:t>l</w:t>
      </w:r>
      <w:r w:rsidR="005E579E" w:rsidRPr="00EA0A1A">
        <w:rPr>
          <w:rFonts w:ascii="Cambria" w:hAnsi="Cambria"/>
          <w:i/>
          <w:lang w:eastAsia="ja-JP"/>
        </w:rPr>
        <w:t>etters)</w:t>
      </w:r>
      <w:r w:rsidR="00C8122C" w:rsidRPr="00EA0A1A">
        <w:rPr>
          <w:rFonts w:ascii="Cambria" w:hAnsi="Cambria"/>
          <w:i/>
          <w:lang w:eastAsia="ja-JP"/>
        </w:rPr>
        <w:t>, Italic</w:t>
      </w:r>
    </w:p>
    <w:p w14:paraId="3D264002" w14:textId="77777777" w:rsidR="00EA0A1A" w:rsidRDefault="00EA0A1A" w:rsidP="002A6CD1">
      <w:pPr>
        <w:pStyle w:val="BodyText2"/>
        <w:widowControl w:val="0"/>
        <w:ind w:firstLine="0"/>
        <w:rPr>
          <w:rFonts w:ascii="Cambria" w:hAnsi="Cambria"/>
        </w:rPr>
      </w:pPr>
    </w:p>
    <w:p w14:paraId="618E8C36" w14:textId="77777777" w:rsidR="00EA0A1A" w:rsidRPr="00EA0A1A" w:rsidRDefault="00EA0A1A" w:rsidP="00EA0A1A">
      <w:pPr>
        <w:pStyle w:val="Heading2"/>
        <w:keepNext w:val="0"/>
        <w:widowControl w:val="0"/>
        <w:jc w:val="both"/>
        <w:rPr>
          <w:rFonts w:ascii="Cambria" w:hAnsi="Cambria"/>
        </w:rPr>
      </w:pPr>
      <w:r w:rsidRPr="00EA0A1A">
        <w:rPr>
          <w:rFonts w:ascii="Cambria" w:hAnsi="Cambria"/>
        </w:rPr>
        <w:t xml:space="preserve">HEADINGS </w:t>
      </w:r>
    </w:p>
    <w:p w14:paraId="34A5EDD4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</w:p>
    <w:p w14:paraId="5CA19B4E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  <w:r w:rsidRPr="00EA0A1A">
        <w:rPr>
          <w:rFonts w:ascii="Cambria" w:hAnsi="Cambria"/>
        </w:rPr>
        <w:t xml:space="preserve">Use at most three levels of headings that correspond to chapters, sections, </w:t>
      </w:r>
      <w:r w:rsidRPr="00EA0A1A">
        <w:rPr>
          <w:rFonts w:ascii="Cambria" w:hAnsi="Cambria"/>
          <w:noProof/>
        </w:rPr>
        <w:t>and</w:t>
      </w:r>
      <w:r w:rsidRPr="00EA0A1A">
        <w:rPr>
          <w:rFonts w:ascii="Cambria" w:hAnsi="Cambria"/>
        </w:rPr>
        <w:t xml:space="preserve"> subsections.  The first level headings for chapter titles should be in 10pt, bold, justified, and </w:t>
      </w:r>
      <w:proofErr w:type="gramStart"/>
      <w:r w:rsidRPr="00EA0A1A">
        <w:rPr>
          <w:rFonts w:ascii="Cambria" w:hAnsi="Cambria"/>
        </w:rPr>
        <w:t>upper case</w:t>
      </w:r>
      <w:proofErr w:type="gramEnd"/>
      <w:r w:rsidRPr="00EA0A1A">
        <w:rPr>
          <w:rFonts w:ascii="Cambria" w:hAnsi="Cambria"/>
        </w:rPr>
        <w:t xml:space="preserve"> font. Leave </w:t>
      </w:r>
      <w:r w:rsidRPr="00EA0A1A">
        <w:rPr>
          <w:rFonts w:ascii="Cambria" w:hAnsi="Cambria"/>
          <w:noProof/>
        </w:rPr>
        <w:t>one blank</w:t>
      </w:r>
      <w:r w:rsidRPr="00EA0A1A">
        <w:rPr>
          <w:rFonts w:ascii="Cambria" w:hAnsi="Cambria"/>
        </w:rPr>
        <w:t xml:space="preserve"> line before and after the first level headings, respectively. </w:t>
      </w:r>
    </w:p>
    <w:p w14:paraId="3ECFEF81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</w:p>
    <w:p w14:paraId="4A23FE7B" w14:textId="77777777" w:rsidR="00EA0A1A" w:rsidRPr="00EA0A1A" w:rsidRDefault="00EA0A1A" w:rsidP="00EA0A1A">
      <w:pPr>
        <w:pStyle w:val="Secondlevelheading"/>
        <w:widowControl w:val="0"/>
        <w:spacing w:line="240" w:lineRule="auto"/>
        <w:rPr>
          <w:rFonts w:ascii="Cambria" w:hAnsi="Cambria"/>
          <w:b/>
          <w:bCs/>
        </w:rPr>
      </w:pPr>
      <w:r w:rsidRPr="00EA0A1A">
        <w:rPr>
          <w:rFonts w:ascii="Cambria" w:hAnsi="Cambria"/>
          <w:b/>
          <w:bCs/>
        </w:rPr>
        <w:t>The Second Level Headings</w:t>
      </w:r>
    </w:p>
    <w:p w14:paraId="61E68D9F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</w:p>
    <w:p w14:paraId="64D3FDE7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  <w:r w:rsidRPr="00EA0A1A">
        <w:rPr>
          <w:rFonts w:ascii="Cambria" w:hAnsi="Cambria"/>
        </w:rPr>
        <w:t>The second-level headings should be in 10pt, bold, justified, and the First Characters of Each Word are in Capital font. Leave one blank line both before and after the heading, respectively</w:t>
      </w:r>
    </w:p>
    <w:p w14:paraId="33C06B66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eastAsiaTheme="minorEastAsia" w:hAnsi="Cambria"/>
        </w:rPr>
      </w:pPr>
    </w:p>
    <w:p w14:paraId="77E4F1C8" w14:textId="77777777" w:rsidR="00EA0A1A" w:rsidRPr="00EA0A1A" w:rsidRDefault="00EA0A1A" w:rsidP="00EA0A1A">
      <w:pPr>
        <w:pStyle w:val="Thirdlevelheading"/>
        <w:widowControl w:val="0"/>
        <w:spacing w:line="240" w:lineRule="auto"/>
        <w:rPr>
          <w:rFonts w:ascii="Cambria" w:hAnsi="Cambria"/>
        </w:rPr>
      </w:pPr>
      <w:r w:rsidRPr="00EA0A1A">
        <w:rPr>
          <w:rFonts w:ascii="Cambria" w:hAnsi="Cambria"/>
        </w:rPr>
        <w:t>The third level headings</w:t>
      </w:r>
    </w:p>
    <w:p w14:paraId="251C7BAC" w14:textId="77777777" w:rsidR="00EA0A1A" w:rsidRPr="00EA0A1A" w:rsidRDefault="00EA0A1A" w:rsidP="00EA0A1A">
      <w:pPr>
        <w:pStyle w:val="maintext"/>
        <w:widowControl w:val="0"/>
        <w:spacing w:line="240" w:lineRule="auto"/>
        <w:rPr>
          <w:rFonts w:ascii="Cambria" w:hAnsi="Cambria"/>
        </w:rPr>
      </w:pPr>
      <w:r w:rsidRPr="00EA0A1A">
        <w:rPr>
          <w:rFonts w:ascii="Cambria" w:hAnsi="Cambria"/>
        </w:rPr>
        <w:t xml:space="preserve">These headings should be in 10 pt, italics, and sentence case. Insert one blank line before </w:t>
      </w:r>
      <w:r w:rsidRPr="00EA0A1A">
        <w:rPr>
          <w:rFonts w:ascii="Cambria" w:eastAsiaTheme="minorEastAsia" w:hAnsi="Cambria"/>
        </w:rPr>
        <w:t xml:space="preserve">the headers but no line space </w:t>
      </w:r>
      <w:r w:rsidRPr="00EA0A1A">
        <w:rPr>
          <w:rFonts w:ascii="Cambria" w:hAnsi="Cambria"/>
        </w:rPr>
        <w:t>after the headers. Further lower-level titles should be avoided. Follow the style exactly of this Template.</w:t>
      </w:r>
    </w:p>
    <w:p w14:paraId="5F63220D" w14:textId="77777777" w:rsidR="00EA0A1A" w:rsidRDefault="00EA0A1A" w:rsidP="002A6CD1">
      <w:pPr>
        <w:pStyle w:val="BodyText2"/>
        <w:widowControl w:val="0"/>
        <w:ind w:firstLine="0"/>
        <w:rPr>
          <w:rFonts w:ascii="Cambria" w:hAnsi="Cambria"/>
        </w:rPr>
      </w:pPr>
    </w:p>
    <w:p w14:paraId="390B08A2" w14:textId="130CF1C2" w:rsidR="00EA0A1A" w:rsidRPr="00EA0A1A" w:rsidRDefault="00EA0A1A" w:rsidP="00EA0A1A">
      <w:pPr>
        <w:pStyle w:val="Heading2"/>
        <w:keepNext w:val="0"/>
        <w:widowControl w:val="0"/>
        <w:jc w:val="both"/>
        <w:rPr>
          <w:rFonts w:ascii="Cambria" w:hAnsi="Cambria"/>
        </w:rPr>
      </w:pPr>
      <w:r w:rsidRPr="00EA0A1A">
        <w:rPr>
          <w:rFonts w:ascii="Cambria" w:hAnsi="Cambria"/>
        </w:rPr>
        <w:t>tables</w:t>
      </w:r>
      <w:r w:rsidR="00BB01D4">
        <w:rPr>
          <w:rFonts w:ascii="Cambria" w:hAnsi="Cambria"/>
        </w:rPr>
        <w:t xml:space="preserve"> AND </w:t>
      </w:r>
      <w:r w:rsidRPr="00EA0A1A">
        <w:rPr>
          <w:rFonts w:ascii="Cambria" w:hAnsi="Cambria"/>
        </w:rPr>
        <w:t>figures</w:t>
      </w:r>
    </w:p>
    <w:p w14:paraId="7756EF10" w14:textId="77777777" w:rsidR="00EA0A1A" w:rsidRPr="00EA0A1A" w:rsidRDefault="00EA0A1A" w:rsidP="00EA0A1A">
      <w:pPr>
        <w:pStyle w:val="BodyText2"/>
        <w:widowControl w:val="0"/>
        <w:rPr>
          <w:rFonts w:ascii="Cambria" w:hAnsi="Cambria"/>
        </w:rPr>
      </w:pPr>
    </w:p>
    <w:p w14:paraId="5D1E2C33" w14:textId="77777777" w:rsidR="00EA0A1A" w:rsidRPr="00EA0A1A" w:rsidRDefault="00EA0A1A" w:rsidP="00EA0A1A">
      <w:pPr>
        <w:pStyle w:val="Text"/>
        <w:ind w:firstLine="284"/>
        <w:rPr>
          <w:rFonts w:ascii="Cambria" w:hAnsi="Cambria"/>
          <w:lang w:eastAsia="ja-JP"/>
        </w:rPr>
      </w:pPr>
      <w:r w:rsidRPr="00EA0A1A">
        <w:rPr>
          <w:rFonts w:ascii="Cambria" w:hAnsi="Cambria"/>
        </w:rPr>
        <w:t xml:space="preserve">Figures or Tables should be sized the whole width of a column, as shown in </w:t>
      </w:r>
      <w:r w:rsidRPr="00EA0A1A">
        <w:rPr>
          <w:rFonts w:ascii="Cambria" w:hAnsi="Cambria"/>
          <w:highlight w:val="yellow"/>
        </w:rPr>
        <w:t>Table 1 or Fig.1</w:t>
      </w:r>
      <w:r w:rsidRPr="00EA0A1A">
        <w:rPr>
          <w:rFonts w:ascii="Cambria" w:hAnsi="Cambria"/>
        </w:rPr>
        <w:t xml:space="preserve"> in the present example, or </w:t>
      </w:r>
      <w:r w:rsidRPr="00EA0A1A">
        <w:rPr>
          <w:rFonts w:ascii="Cambria" w:hAnsi="Cambria"/>
          <w:highlight w:val="yellow"/>
        </w:rPr>
        <w:t>the entire width over two columns.</w:t>
      </w:r>
      <w:r w:rsidRPr="00EA0A1A">
        <w:rPr>
          <w:rFonts w:ascii="Cambria" w:hAnsi="Cambria"/>
        </w:rPr>
        <w:t xml:space="preserve"> Do not place any text </w:t>
      </w:r>
      <w:r w:rsidRPr="00EA0A1A">
        <w:rPr>
          <w:rFonts w:ascii="Cambria" w:hAnsi="Cambria"/>
          <w:noProof/>
        </w:rPr>
        <w:t>besides</w:t>
      </w:r>
      <w:r w:rsidRPr="00EA0A1A">
        <w:rPr>
          <w:rFonts w:ascii="Cambria" w:hAnsi="Cambria"/>
        </w:rPr>
        <w:t xml:space="preserve"> the figures or tables. Please do not put them</w:t>
      </w:r>
      <w:r w:rsidRPr="00EA0A1A">
        <w:rPr>
          <w:rFonts w:ascii="Cambria" w:hAnsi="Cambria"/>
          <w:noProof/>
        </w:rPr>
        <w:t xml:space="preserve"> together</w:t>
      </w:r>
      <w:r w:rsidRPr="00EA0A1A">
        <w:rPr>
          <w:rFonts w:ascii="Cambria" w:hAnsi="Cambria"/>
        </w:rPr>
        <w:t xml:space="preserve"> at the end of the manuscript. </w:t>
      </w:r>
      <w:r w:rsidRPr="00EA0A1A">
        <w:rPr>
          <w:rFonts w:ascii="Cambria" w:hAnsi="Cambria"/>
          <w:lang w:eastAsia="ja-JP"/>
        </w:rPr>
        <w:t xml:space="preserve"> </w:t>
      </w:r>
    </w:p>
    <w:p w14:paraId="1DCBB15A" w14:textId="77777777" w:rsidR="00EA0A1A" w:rsidRDefault="00EA0A1A" w:rsidP="002A6CD1">
      <w:pPr>
        <w:pStyle w:val="BodyText2"/>
        <w:widowControl w:val="0"/>
        <w:ind w:firstLine="0"/>
        <w:rPr>
          <w:rFonts w:ascii="Cambria" w:hAnsi="Cambria"/>
        </w:rPr>
      </w:pPr>
    </w:p>
    <w:p w14:paraId="39FAB969" w14:textId="77777777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rPr>
          <w:rStyle w:val="FigandTable"/>
          <w:rFonts w:ascii="Cambria" w:hAnsi="Cambria"/>
          <w:lang w:eastAsia="ja-JP"/>
        </w:rPr>
      </w:pPr>
      <w:r w:rsidRPr="00EA0A1A">
        <w:rPr>
          <w:rFonts w:ascii="Cambria" w:hAnsi="Cambria"/>
        </w:rPr>
        <w:t>Table 1</w:t>
      </w:r>
      <w:r w:rsidRPr="00EA0A1A">
        <w:rPr>
          <w:rFonts w:ascii="Cambria" w:hAnsi="Cambria"/>
        </w:rPr>
        <w:tab/>
        <w:t xml:space="preserve">This is </w:t>
      </w:r>
      <w:r w:rsidRPr="00EA0A1A">
        <w:rPr>
          <w:rFonts w:ascii="Cambria" w:hAnsi="Cambria"/>
          <w:noProof/>
        </w:rPr>
        <w:t>an example</w:t>
      </w:r>
      <w:r w:rsidRPr="00EA0A1A">
        <w:rPr>
          <w:rFonts w:ascii="Cambria" w:hAnsi="Cambria"/>
        </w:rPr>
        <w:t xml:space="preserve"> </w:t>
      </w:r>
      <w:r w:rsidRPr="00EA0A1A">
        <w:rPr>
          <w:rFonts w:ascii="Cambria" w:hAnsi="Cambria"/>
          <w:noProof/>
        </w:rPr>
        <w:t>of</w:t>
      </w:r>
      <w:r w:rsidRPr="00EA0A1A">
        <w:rPr>
          <w:rFonts w:ascii="Cambria" w:hAnsi="Cambria"/>
        </w:rPr>
        <w:t xml:space="preserve"> table </w:t>
      </w:r>
      <w:r w:rsidRPr="00EA0A1A">
        <w:rPr>
          <w:rStyle w:val="FigandTable"/>
          <w:rFonts w:ascii="Cambria" w:hAnsi="Cambria"/>
        </w:rPr>
        <w:t>formatting</w:t>
      </w:r>
    </w:p>
    <w:p w14:paraId="62A7B39B" w14:textId="77777777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jc w:val="center"/>
        <w:rPr>
          <w:rFonts w:ascii="Cambria" w:hAnsi="Cambria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19"/>
        <w:gridCol w:w="2315"/>
        <w:gridCol w:w="2315"/>
        <w:gridCol w:w="2322"/>
      </w:tblGrid>
      <w:tr w:rsidR="00EA0A1A" w:rsidRPr="00EA0A1A" w14:paraId="226A6592" w14:textId="77777777" w:rsidTr="00EA0A1A">
        <w:trPr>
          <w:trHeight w:val="258"/>
        </w:trPr>
        <w:tc>
          <w:tcPr>
            <w:tcW w:w="1168" w:type="pct"/>
            <w:tcBorders>
              <w:top w:val="single" w:sz="4" w:space="0" w:color="auto"/>
              <w:bottom w:val="single" w:sz="4" w:space="0" w:color="auto"/>
            </w:tcBorders>
          </w:tcPr>
          <w:p w14:paraId="56A21F91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Items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24A1EAD9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x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14:paraId="72BB5342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y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</w:tcPr>
          <w:p w14:paraId="1775EF4F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z</w:t>
            </w:r>
          </w:p>
        </w:tc>
      </w:tr>
      <w:tr w:rsidR="00EA0A1A" w:rsidRPr="00EA0A1A" w14:paraId="44948943" w14:textId="77777777" w:rsidTr="00EA0A1A">
        <w:trPr>
          <w:trHeight w:val="258"/>
        </w:trPr>
        <w:tc>
          <w:tcPr>
            <w:tcW w:w="1168" w:type="pct"/>
            <w:tcBorders>
              <w:top w:val="single" w:sz="4" w:space="0" w:color="auto"/>
            </w:tcBorders>
          </w:tcPr>
          <w:p w14:paraId="66C74A88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a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068341F7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5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74864C30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</w:tcPr>
          <w:p w14:paraId="5F25B4C3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5</w:t>
            </w:r>
          </w:p>
        </w:tc>
      </w:tr>
      <w:tr w:rsidR="00EA0A1A" w:rsidRPr="00EA0A1A" w14:paraId="5D4A6CE3" w14:textId="77777777" w:rsidTr="00EA0A1A">
        <w:trPr>
          <w:trHeight w:val="258"/>
        </w:trPr>
        <w:tc>
          <w:tcPr>
            <w:tcW w:w="1168" w:type="pct"/>
          </w:tcPr>
          <w:p w14:paraId="1162A2D0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b</w:t>
            </w:r>
          </w:p>
        </w:tc>
        <w:tc>
          <w:tcPr>
            <w:tcW w:w="1276" w:type="pct"/>
          </w:tcPr>
          <w:p w14:paraId="100CC661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6</w:t>
            </w:r>
          </w:p>
        </w:tc>
        <w:tc>
          <w:tcPr>
            <w:tcW w:w="1276" w:type="pct"/>
          </w:tcPr>
          <w:p w14:paraId="55232F49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1</w:t>
            </w:r>
          </w:p>
        </w:tc>
        <w:tc>
          <w:tcPr>
            <w:tcW w:w="1280" w:type="pct"/>
          </w:tcPr>
          <w:p w14:paraId="41D9D843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6</w:t>
            </w:r>
          </w:p>
        </w:tc>
      </w:tr>
      <w:tr w:rsidR="00EA0A1A" w:rsidRPr="00EA0A1A" w14:paraId="3D3D5BBA" w14:textId="77777777" w:rsidTr="00EA0A1A">
        <w:trPr>
          <w:trHeight w:val="275"/>
        </w:trPr>
        <w:tc>
          <w:tcPr>
            <w:tcW w:w="1168" w:type="pct"/>
          </w:tcPr>
          <w:p w14:paraId="0B40258C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c</w:t>
            </w:r>
          </w:p>
        </w:tc>
        <w:tc>
          <w:tcPr>
            <w:tcW w:w="1276" w:type="pct"/>
          </w:tcPr>
          <w:p w14:paraId="36ED209C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8</w:t>
            </w:r>
          </w:p>
        </w:tc>
        <w:tc>
          <w:tcPr>
            <w:tcW w:w="1276" w:type="pct"/>
          </w:tcPr>
          <w:p w14:paraId="4208D5B7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3</w:t>
            </w:r>
          </w:p>
        </w:tc>
        <w:tc>
          <w:tcPr>
            <w:tcW w:w="1280" w:type="pct"/>
          </w:tcPr>
          <w:p w14:paraId="67FBAD89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9</w:t>
            </w:r>
          </w:p>
        </w:tc>
      </w:tr>
      <w:tr w:rsidR="00EA0A1A" w:rsidRPr="00EA0A1A" w14:paraId="66F3B5F6" w14:textId="77777777" w:rsidTr="00EA0A1A">
        <w:trPr>
          <w:trHeight w:val="275"/>
        </w:trPr>
        <w:tc>
          <w:tcPr>
            <w:tcW w:w="1168" w:type="pct"/>
          </w:tcPr>
          <w:p w14:paraId="75F4CB2E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  <w:lang w:eastAsia="ja-JP"/>
              </w:rPr>
              <w:t>d</w:t>
            </w:r>
          </w:p>
        </w:tc>
        <w:tc>
          <w:tcPr>
            <w:tcW w:w="1276" w:type="pct"/>
          </w:tcPr>
          <w:p w14:paraId="4B239108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10</w:t>
            </w:r>
          </w:p>
        </w:tc>
        <w:tc>
          <w:tcPr>
            <w:tcW w:w="1276" w:type="pct"/>
          </w:tcPr>
          <w:p w14:paraId="2E7FBA59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4</w:t>
            </w:r>
          </w:p>
        </w:tc>
        <w:tc>
          <w:tcPr>
            <w:tcW w:w="1280" w:type="pct"/>
          </w:tcPr>
          <w:p w14:paraId="751CA505" w14:textId="77777777" w:rsidR="00EA0A1A" w:rsidRPr="00EA0A1A" w:rsidRDefault="00EA0A1A" w:rsidP="00B7591C">
            <w:pPr>
              <w:tabs>
                <w:tab w:val="clear" w:pos="993"/>
              </w:tabs>
              <w:spacing w:line="260" w:lineRule="exact"/>
              <w:rPr>
                <w:rFonts w:ascii="Cambria" w:hAnsi="Cambria"/>
                <w:b w:val="0"/>
                <w:bCs w:val="0"/>
                <w:sz w:val="16"/>
                <w:szCs w:val="16"/>
              </w:rPr>
            </w:pPr>
            <w:r w:rsidRPr="00EA0A1A">
              <w:rPr>
                <w:rFonts w:ascii="Cambria" w:hAnsi="Cambria"/>
                <w:b w:val="0"/>
                <w:bCs w:val="0"/>
                <w:sz w:val="16"/>
                <w:szCs w:val="16"/>
              </w:rPr>
              <w:t>11</w:t>
            </w:r>
          </w:p>
        </w:tc>
      </w:tr>
    </w:tbl>
    <w:p w14:paraId="7253B250" w14:textId="77777777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rPr>
          <w:rFonts w:ascii="Cambria" w:hAnsi="Cambria"/>
          <w:i/>
          <w:sz w:val="16"/>
          <w:szCs w:val="16"/>
        </w:rPr>
      </w:pPr>
      <w:r w:rsidRPr="00EA0A1A">
        <w:rPr>
          <w:rFonts w:ascii="Cambria" w:hAnsi="Cambria"/>
          <w:i/>
          <w:sz w:val="16"/>
          <w:szCs w:val="16"/>
        </w:rPr>
        <w:t>Note: Should be placed under the table, leaving no space in-between; 8-10pt font, and left- and right-justified.</w:t>
      </w:r>
    </w:p>
    <w:p w14:paraId="379A89B6" w14:textId="659DDB98" w:rsidR="00EA0A1A" w:rsidRDefault="00EA0A1A">
      <w:pPr>
        <w:tabs>
          <w:tab w:val="clear" w:pos="993"/>
        </w:tabs>
        <w:jc w:val="left"/>
        <w:rPr>
          <w:rFonts w:ascii="Cambria" w:hAnsi="Cambria"/>
          <w:b w:val="0"/>
        </w:rPr>
      </w:pPr>
      <w:r>
        <w:rPr>
          <w:rFonts w:ascii="Cambria" w:hAnsi="Cambria"/>
        </w:rPr>
        <w:br w:type="page"/>
      </w:r>
    </w:p>
    <w:p w14:paraId="7B3F3542" w14:textId="195D3D49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jc w:val="center"/>
        <w:rPr>
          <w:rFonts w:ascii="Cambria" w:hAnsi="Cambria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2904D3F7" wp14:editId="576EF3E3">
            <wp:extent cx="2301240" cy="1940236"/>
            <wp:effectExtent l="0" t="0" r="3810" b="3175"/>
            <wp:docPr id="140086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8620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459" cy="19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B26AD" w14:textId="77777777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rPr>
          <w:rFonts w:ascii="Cambria" w:hAnsi="Cambria"/>
        </w:rPr>
      </w:pPr>
    </w:p>
    <w:p w14:paraId="5237A4DF" w14:textId="77777777" w:rsidR="00EA0A1A" w:rsidRPr="00EA0A1A" w:rsidRDefault="00EA0A1A" w:rsidP="00EA0A1A">
      <w:pPr>
        <w:pStyle w:val="BodyText2"/>
        <w:widowControl w:val="0"/>
        <w:tabs>
          <w:tab w:val="clear" w:pos="993"/>
        </w:tabs>
        <w:ind w:firstLine="0"/>
        <w:jc w:val="center"/>
        <w:rPr>
          <w:rStyle w:val="FigandTable"/>
          <w:rFonts w:ascii="Cambria" w:hAnsi="Cambria"/>
        </w:rPr>
      </w:pPr>
      <w:r w:rsidRPr="00EA0A1A">
        <w:rPr>
          <w:rFonts w:ascii="Cambria" w:hAnsi="Cambria"/>
        </w:rPr>
        <w:t>Fig.1</w:t>
      </w:r>
      <w:r w:rsidRPr="00EA0A1A">
        <w:rPr>
          <w:rFonts w:ascii="Cambria" w:hAnsi="Cambria"/>
          <w:lang w:eastAsia="ja-JP"/>
        </w:rPr>
        <w:t xml:space="preserve"> </w:t>
      </w:r>
      <w:r w:rsidRPr="00EA0A1A">
        <w:rPr>
          <w:rFonts w:ascii="Cambria" w:hAnsi="Cambria"/>
        </w:rPr>
        <w:t xml:space="preserve">This is a good example of figure </w:t>
      </w:r>
      <w:r w:rsidRPr="00EA0A1A">
        <w:rPr>
          <w:rStyle w:val="FigandTable"/>
          <w:rFonts w:ascii="Cambria" w:hAnsi="Cambria"/>
        </w:rPr>
        <w:t>formatting</w:t>
      </w:r>
    </w:p>
    <w:p w14:paraId="73FE5538" w14:textId="77777777" w:rsidR="00EA0A1A" w:rsidRDefault="00EA0A1A" w:rsidP="002A6CD1">
      <w:pPr>
        <w:pStyle w:val="BodyText2"/>
        <w:widowControl w:val="0"/>
        <w:ind w:firstLine="0"/>
        <w:rPr>
          <w:rFonts w:ascii="Cambria" w:hAnsi="Cambria"/>
          <w:lang w:bidi="th-TH"/>
        </w:rPr>
      </w:pPr>
    </w:p>
    <w:p w14:paraId="08DD019C" w14:textId="525124C3" w:rsidR="00BB01D4" w:rsidRPr="00BB01D4" w:rsidRDefault="00BB01D4" w:rsidP="00BB01D4">
      <w:pPr>
        <w:pStyle w:val="BodyText2"/>
        <w:widowControl w:val="0"/>
        <w:ind w:firstLine="0"/>
        <w:rPr>
          <w:rFonts w:ascii="Cambria" w:hAnsi="Cambria"/>
          <w:b/>
          <w:bCs w:val="0"/>
          <w:lang w:bidi="th-TH"/>
        </w:rPr>
      </w:pPr>
      <w:r w:rsidRPr="00BB01D4">
        <w:rPr>
          <w:rFonts w:ascii="Cambria" w:hAnsi="Cambria"/>
          <w:b/>
          <w:bCs w:val="0"/>
          <w:lang w:bidi="th-TH"/>
        </w:rPr>
        <w:t>STYLE</w:t>
      </w:r>
    </w:p>
    <w:p w14:paraId="26B16866" w14:textId="77777777" w:rsidR="00BB01D4" w:rsidRDefault="00BB01D4" w:rsidP="00BB01D4">
      <w:pPr>
        <w:pStyle w:val="BodyText2"/>
        <w:widowControl w:val="0"/>
        <w:ind w:firstLine="0"/>
        <w:rPr>
          <w:rFonts w:ascii="Cambria" w:hAnsi="Cambria"/>
          <w:lang w:bidi="th-TH"/>
        </w:rPr>
      </w:pPr>
    </w:p>
    <w:p w14:paraId="0238C3B5" w14:textId="1D62922B" w:rsidR="00BB01D4" w:rsidRDefault="00BB01D4" w:rsidP="00BB01D4">
      <w:pPr>
        <w:pStyle w:val="BodyText2"/>
        <w:widowControl w:val="0"/>
        <w:ind w:firstLine="0"/>
        <w:rPr>
          <w:rFonts w:ascii="Cambria" w:hAnsi="Cambria"/>
          <w:lang w:bidi="th-TH"/>
        </w:rPr>
      </w:pPr>
      <w:r w:rsidRPr="00BB01D4">
        <w:rPr>
          <w:rFonts w:ascii="Cambria" w:hAnsi="Cambria"/>
          <w:lang w:bidi="th-TH"/>
        </w:rPr>
        <w:t xml:space="preserve">Use in-text citations. Follow the APA style manual guidelines for in-text citations and bibliographic information. See </w:t>
      </w:r>
      <w:hyperlink r:id="rId10" w:history="1">
        <w:r w:rsidRPr="00B71EF8">
          <w:rPr>
            <w:rStyle w:val="Hyperlink"/>
            <w:rFonts w:ascii="Cambria" w:hAnsi="Cambria"/>
            <w:lang w:bidi="th-TH"/>
          </w:rPr>
          <w:t>https://apastyle.apa.org/style-grammar-guidelines/references</w:t>
        </w:r>
      </w:hyperlink>
      <w:r>
        <w:rPr>
          <w:rFonts w:ascii="Cambria" w:hAnsi="Cambria"/>
          <w:lang w:bidi="th-TH"/>
        </w:rPr>
        <w:t xml:space="preserve"> </w:t>
      </w:r>
      <w:r w:rsidRPr="00BB01D4">
        <w:rPr>
          <w:rFonts w:ascii="Cambria" w:hAnsi="Cambria"/>
          <w:lang w:bidi="th-TH"/>
        </w:rPr>
        <w:t xml:space="preserve">for more information about the reference list. If the title of a work uses a non-Roman alphabet (e.g., Korean, Chinese, Japanese, Hindi, Thai, Hebrew, Arabic, etc.), transliterate the title and then provide the translation in brackets. For more information and examples, see </w:t>
      </w:r>
      <w:hyperlink r:id="rId11" w:history="1">
        <w:r w:rsidRPr="00B71EF8">
          <w:rPr>
            <w:rStyle w:val="Hyperlink"/>
            <w:rFonts w:ascii="Cambria" w:hAnsi="Cambria"/>
            <w:lang w:bidi="th-TH"/>
          </w:rPr>
          <w:t>https://apastyle.apa.org/blog/transliterated-titles-references</w:t>
        </w:r>
      </w:hyperlink>
      <w:r w:rsidRPr="00BB01D4">
        <w:rPr>
          <w:rFonts w:ascii="Cambria" w:hAnsi="Cambria"/>
          <w:lang w:bidi="th-TH"/>
        </w:rPr>
        <w:t>. Use American spelling.</w:t>
      </w:r>
    </w:p>
    <w:p w14:paraId="4C602744" w14:textId="77777777" w:rsidR="00BB01D4" w:rsidRDefault="00BB01D4" w:rsidP="00BB01D4">
      <w:pPr>
        <w:pStyle w:val="BodyText2"/>
        <w:widowControl w:val="0"/>
        <w:ind w:firstLine="0"/>
        <w:rPr>
          <w:rFonts w:ascii="Cambria" w:hAnsi="Cambria"/>
          <w:lang w:bidi="th-TH"/>
        </w:rPr>
      </w:pPr>
    </w:p>
    <w:p w14:paraId="6E11A6F7" w14:textId="77777777" w:rsidR="00BB01D4" w:rsidRDefault="00BB01D4" w:rsidP="00BB01D4">
      <w:pPr>
        <w:pStyle w:val="BodyText2"/>
        <w:widowControl w:val="0"/>
        <w:ind w:firstLine="0"/>
        <w:rPr>
          <w:rFonts w:ascii="Cambria" w:hAnsi="Cambria"/>
          <w:lang w:bidi="th-TH"/>
        </w:rPr>
      </w:pPr>
    </w:p>
    <w:p w14:paraId="31D8E1F4" w14:textId="77777777" w:rsidR="00BB01D4" w:rsidRDefault="00BB01D4" w:rsidP="00BB01D4">
      <w:pPr>
        <w:pStyle w:val="BodyText2"/>
        <w:widowControl w:val="0"/>
        <w:ind w:firstLine="0"/>
        <w:rPr>
          <w:rFonts w:ascii="Cambria" w:hAnsi="Cambria"/>
          <w:lang w:bidi="th-TH"/>
        </w:rPr>
      </w:pPr>
    </w:p>
    <w:p w14:paraId="7300822C" w14:textId="77777777" w:rsidR="00BB01D4" w:rsidRDefault="00BB01D4" w:rsidP="00BB01D4">
      <w:pPr>
        <w:pStyle w:val="BodyText2"/>
        <w:widowControl w:val="0"/>
        <w:ind w:firstLine="0"/>
        <w:rPr>
          <w:rFonts w:ascii="Cambria" w:hAnsi="Cambria" w:hint="cs"/>
          <w:cs/>
          <w:lang w:bidi="th-TH"/>
        </w:rPr>
      </w:pPr>
    </w:p>
    <w:sectPr w:rsidR="00BB01D4" w:rsidSect="00EA0A1A">
      <w:pgSz w:w="11907" w:h="16840" w:code="9"/>
      <w:pgMar w:top="1701" w:right="1418" w:bottom="1418" w:left="1418" w:header="567" w:footer="70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20737" w14:textId="77777777" w:rsidR="00644006" w:rsidRDefault="00644006" w:rsidP="00EE26FE">
      <w:r>
        <w:separator/>
      </w:r>
    </w:p>
  </w:endnote>
  <w:endnote w:type="continuationSeparator" w:id="0">
    <w:p w14:paraId="2C9705E7" w14:textId="77777777" w:rsidR="00644006" w:rsidRDefault="00644006" w:rsidP="00EE2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B856C" w14:textId="77777777" w:rsidR="00644006" w:rsidRDefault="00644006" w:rsidP="00EE26FE">
      <w:r>
        <w:separator/>
      </w:r>
    </w:p>
  </w:footnote>
  <w:footnote w:type="continuationSeparator" w:id="0">
    <w:p w14:paraId="74D9B08B" w14:textId="77777777" w:rsidR="00644006" w:rsidRDefault="00644006" w:rsidP="00EE2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95CA7"/>
    <w:multiLevelType w:val="multilevel"/>
    <w:tmpl w:val="5A807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1" w15:restartNumberingAfterBreak="0">
    <w:nsid w:val="26C34CEE"/>
    <w:multiLevelType w:val="hybridMultilevel"/>
    <w:tmpl w:val="B17C80B0"/>
    <w:lvl w:ilvl="0" w:tplc="2E0E2F0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D7472C2"/>
    <w:multiLevelType w:val="hybridMultilevel"/>
    <w:tmpl w:val="2C5E5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B4F0F89"/>
    <w:multiLevelType w:val="multilevel"/>
    <w:tmpl w:val="4ABEE1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6DD01D0D"/>
    <w:multiLevelType w:val="hybridMultilevel"/>
    <w:tmpl w:val="444A5516"/>
    <w:lvl w:ilvl="0" w:tplc="4546E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30252692">
    <w:abstractNumId w:val="4"/>
  </w:num>
  <w:num w:numId="2" w16cid:durableId="103035792">
    <w:abstractNumId w:val="3"/>
  </w:num>
  <w:num w:numId="3" w16cid:durableId="1696467728">
    <w:abstractNumId w:val="5"/>
  </w:num>
  <w:num w:numId="4" w16cid:durableId="1535269718">
    <w:abstractNumId w:val="0"/>
  </w:num>
  <w:num w:numId="5" w16cid:durableId="630672185">
    <w:abstractNumId w:val="1"/>
  </w:num>
  <w:num w:numId="6" w16cid:durableId="1595623832">
    <w:abstractNumId w:val="6"/>
  </w:num>
  <w:num w:numId="7" w16cid:durableId="843591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01"/>
  <w:drawingGridVerticalSpacing w:val="57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sDQzNjG3tDQ3MTRS0lEKTi0uzszPAykwqwUAIptFgywAAAA="/>
  </w:docVars>
  <w:rsids>
    <w:rsidRoot w:val="00595374"/>
    <w:rsid w:val="00005078"/>
    <w:rsid w:val="00044E08"/>
    <w:rsid w:val="00047A90"/>
    <w:rsid w:val="00053020"/>
    <w:rsid w:val="000550A9"/>
    <w:rsid w:val="00057983"/>
    <w:rsid w:val="000624D8"/>
    <w:rsid w:val="00062D15"/>
    <w:rsid w:val="00080076"/>
    <w:rsid w:val="00086F7A"/>
    <w:rsid w:val="00097C6D"/>
    <w:rsid w:val="000B12F3"/>
    <w:rsid w:val="000B39BF"/>
    <w:rsid w:val="000B40F1"/>
    <w:rsid w:val="000B5EBF"/>
    <w:rsid w:val="000D0097"/>
    <w:rsid w:val="000D458A"/>
    <w:rsid w:val="000E110F"/>
    <w:rsid w:val="000E6AF0"/>
    <w:rsid w:val="000F0DC6"/>
    <w:rsid w:val="000F28BC"/>
    <w:rsid w:val="00114743"/>
    <w:rsid w:val="00117A34"/>
    <w:rsid w:val="00117D3C"/>
    <w:rsid w:val="00122D6B"/>
    <w:rsid w:val="0012330E"/>
    <w:rsid w:val="001274F6"/>
    <w:rsid w:val="001343BF"/>
    <w:rsid w:val="00134F80"/>
    <w:rsid w:val="00137273"/>
    <w:rsid w:val="0014186D"/>
    <w:rsid w:val="00156EAF"/>
    <w:rsid w:val="001638A2"/>
    <w:rsid w:val="00167CBC"/>
    <w:rsid w:val="001771B2"/>
    <w:rsid w:val="00187727"/>
    <w:rsid w:val="00187E3A"/>
    <w:rsid w:val="001A7A91"/>
    <w:rsid w:val="001B4DB6"/>
    <w:rsid w:val="001B6BEF"/>
    <w:rsid w:val="001B7E98"/>
    <w:rsid w:val="001C2A1C"/>
    <w:rsid w:val="001C728E"/>
    <w:rsid w:val="001D3E95"/>
    <w:rsid w:val="001E37A8"/>
    <w:rsid w:val="002056F1"/>
    <w:rsid w:val="002172C9"/>
    <w:rsid w:val="00217A1A"/>
    <w:rsid w:val="0022311C"/>
    <w:rsid w:val="00224C6F"/>
    <w:rsid w:val="0022500C"/>
    <w:rsid w:val="002345E1"/>
    <w:rsid w:val="00236AF0"/>
    <w:rsid w:val="002379D0"/>
    <w:rsid w:val="002403FA"/>
    <w:rsid w:val="002412DF"/>
    <w:rsid w:val="0025198A"/>
    <w:rsid w:val="00265080"/>
    <w:rsid w:val="00265E3C"/>
    <w:rsid w:val="00267D4A"/>
    <w:rsid w:val="0027473A"/>
    <w:rsid w:val="00276C73"/>
    <w:rsid w:val="00286F40"/>
    <w:rsid w:val="00291831"/>
    <w:rsid w:val="002A5D11"/>
    <w:rsid w:val="002A6CD1"/>
    <w:rsid w:val="002B68D6"/>
    <w:rsid w:val="002B740B"/>
    <w:rsid w:val="002C0F6D"/>
    <w:rsid w:val="002C551F"/>
    <w:rsid w:val="002C707A"/>
    <w:rsid w:val="002C7EBF"/>
    <w:rsid w:val="002D32D7"/>
    <w:rsid w:val="002D7205"/>
    <w:rsid w:val="002E4036"/>
    <w:rsid w:val="002F1465"/>
    <w:rsid w:val="002F4FD8"/>
    <w:rsid w:val="003017B1"/>
    <w:rsid w:val="00303F98"/>
    <w:rsid w:val="00305CBF"/>
    <w:rsid w:val="00310BE3"/>
    <w:rsid w:val="0033722C"/>
    <w:rsid w:val="003430C5"/>
    <w:rsid w:val="00356A9A"/>
    <w:rsid w:val="00361290"/>
    <w:rsid w:val="00361CF7"/>
    <w:rsid w:val="0036453F"/>
    <w:rsid w:val="00372EE1"/>
    <w:rsid w:val="003861AD"/>
    <w:rsid w:val="003A2C8C"/>
    <w:rsid w:val="003B7909"/>
    <w:rsid w:val="003C4BF6"/>
    <w:rsid w:val="003D77BA"/>
    <w:rsid w:val="0040119F"/>
    <w:rsid w:val="00421DB7"/>
    <w:rsid w:val="00425DE4"/>
    <w:rsid w:val="00432615"/>
    <w:rsid w:val="004331B3"/>
    <w:rsid w:val="00433867"/>
    <w:rsid w:val="00447452"/>
    <w:rsid w:val="00454858"/>
    <w:rsid w:val="00456204"/>
    <w:rsid w:val="004614DD"/>
    <w:rsid w:val="00465966"/>
    <w:rsid w:val="0046751C"/>
    <w:rsid w:val="00483346"/>
    <w:rsid w:val="00486987"/>
    <w:rsid w:val="00490DF3"/>
    <w:rsid w:val="00495F26"/>
    <w:rsid w:val="0049689B"/>
    <w:rsid w:val="004A1819"/>
    <w:rsid w:val="004B2E82"/>
    <w:rsid w:val="004B565B"/>
    <w:rsid w:val="004D71EB"/>
    <w:rsid w:val="004E33A4"/>
    <w:rsid w:val="004E3B03"/>
    <w:rsid w:val="00543322"/>
    <w:rsid w:val="00561652"/>
    <w:rsid w:val="00561BC3"/>
    <w:rsid w:val="00563897"/>
    <w:rsid w:val="00564762"/>
    <w:rsid w:val="00565FFA"/>
    <w:rsid w:val="00572FF6"/>
    <w:rsid w:val="00576ECB"/>
    <w:rsid w:val="00595374"/>
    <w:rsid w:val="005A44DA"/>
    <w:rsid w:val="005B2840"/>
    <w:rsid w:val="005C471C"/>
    <w:rsid w:val="005C4F2D"/>
    <w:rsid w:val="005D1D97"/>
    <w:rsid w:val="005D5547"/>
    <w:rsid w:val="005E23A5"/>
    <w:rsid w:val="005E2867"/>
    <w:rsid w:val="005E579E"/>
    <w:rsid w:val="005E755B"/>
    <w:rsid w:val="005F54D5"/>
    <w:rsid w:val="0061409A"/>
    <w:rsid w:val="00622175"/>
    <w:rsid w:val="00631179"/>
    <w:rsid w:val="00632C8E"/>
    <w:rsid w:val="00644006"/>
    <w:rsid w:val="00650B9D"/>
    <w:rsid w:val="00650BFB"/>
    <w:rsid w:val="006610A1"/>
    <w:rsid w:val="00670DD5"/>
    <w:rsid w:val="006819B6"/>
    <w:rsid w:val="00690C49"/>
    <w:rsid w:val="00693713"/>
    <w:rsid w:val="00693C18"/>
    <w:rsid w:val="006A51C1"/>
    <w:rsid w:val="006A7E54"/>
    <w:rsid w:val="006B079A"/>
    <w:rsid w:val="006B24F2"/>
    <w:rsid w:val="006B7FBC"/>
    <w:rsid w:val="006C0247"/>
    <w:rsid w:val="006C3DA5"/>
    <w:rsid w:val="006D2B2D"/>
    <w:rsid w:val="006D5E65"/>
    <w:rsid w:val="006F4534"/>
    <w:rsid w:val="006F5A6D"/>
    <w:rsid w:val="00703442"/>
    <w:rsid w:val="007104B3"/>
    <w:rsid w:val="00721847"/>
    <w:rsid w:val="00731691"/>
    <w:rsid w:val="007330B9"/>
    <w:rsid w:val="00735097"/>
    <w:rsid w:val="00740524"/>
    <w:rsid w:val="00746BC9"/>
    <w:rsid w:val="00747AD2"/>
    <w:rsid w:val="00747E8D"/>
    <w:rsid w:val="00755569"/>
    <w:rsid w:val="00763D6D"/>
    <w:rsid w:val="00764342"/>
    <w:rsid w:val="0077476B"/>
    <w:rsid w:val="00790F5D"/>
    <w:rsid w:val="00793BF1"/>
    <w:rsid w:val="00796FBC"/>
    <w:rsid w:val="007A5B4A"/>
    <w:rsid w:val="007C2E8E"/>
    <w:rsid w:val="007D7B1F"/>
    <w:rsid w:val="007E3D43"/>
    <w:rsid w:val="007E6286"/>
    <w:rsid w:val="007E7128"/>
    <w:rsid w:val="007E7B28"/>
    <w:rsid w:val="007F2990"/>
    <w:rsid w:val="00805A68"/>
    <w:rsid w:val="00807C3C"/>
    <w:rsid w:val="00810322"/>
    <w:rsid w:val="00841642"/>
    <w:rsid w:val="00844837"/>
    <w:rsid w:val="00873520"/>
    <w:rsid w:val="00873EC0"/>
    <w:rsid w:val="0088653D"/>
    <w:rsid w:val="00887470"/>
    <w:rsid w:val="008A0817"/>
    <w:rsid w:val="008A7CC3"/>
    <w:rsid w:val="008B11A7"/>
    <w:rsid w:val="008E187C"/>
    <w:rsid w:val="008E2340"/>
    <w:rsid w:val="008F6AC7"/>
    <w:rsid w:val="009212D8"/>
    <w:rsid w:val="00924C4D"/>
    <w:rsid w:val="00926A5F"/>
    <w:rsid w:val="00926C18"/>
    <w:rsid w:val="00933624"/>
    <w:rsid w:val="00961E36"/>
    <w:rsid w:val="00962DC3"/>
    <w:rsid w:val="00970708"/>
    <w:rsid w:val="00993F24"/>
    <w:rsid w:val="009A2D37"/>
    <w:rsid w:val="009A5461"/>
    <w:rsid w:val="009B5714"/>
    <w:rsid w:val="009C6811"/>
    <w:rsid w:val="009D02B3"/>
    <w:rsid w:val="009D6B5B"/>
    <w:rsid w:val="009D7B86"/>
    <w:rsid w:val="009F6415"/>
    <w:rsid w:val="00A06B67"/>
    <w:rsid w:val="00A1244A"/>
    <w:rsid w:val="00A15849"/>
    <w:rsid w:val="00A16B31"/>
    <w:rsid w:val="00A21CCA"/>
    <w:rsid w:val="00A3125A"/>
    <w:rsid w:val="00A42FA1"/>
    <w:rsid w:val="00A477A8"/>
    <w:rsid w:val="00A635AC"/>
    <w:rsid w:val="00A63BF6"/>
    <w:rsid w:val="00A712FC"/>
    <w:rsid w:val="00A714F2"/>
    <w:rsid w:val="00A8627E"/>
    <w:rsid w:val="00A87F7E"/>
    <w:rsid w:val="00A95778"/>
    <w:rsid w:val="00AA3C57"/>
    <w:rsid w:val="00AB448F"/>
    <w:rsid w:val="00AC235E"/>
    <w:rsid w:val="00AD23F4"/>
    <w:rsid w:val="00AD4166"/>
    <w:rsid w:val="00AE443C"/>
    <w:rsid w:val="00AE608C"/>
    <w:rsid w:val="00AF5ADC"/>
    <w:rsid w:val="00B13B2F"/>
    <w:rsid w:val="00B21DD5"/>
    <w:rsid w:val="00B22195"/>
    <w:rsid w:val="00B2321E"/>
    <w:rsid w:val="00B27FC9"/>
    <w:rsid w:val="00B31D9E"/>
    <w:rsid w:val="00B40612"/>
    <w:rsid w:val="00B61A00"/>
    <w:rsid w:val="00B6650D"/>
    <w:rsid w:val="00B667EE"/>
    <w:rsid w:val="00B83EB1"/>
    <w:rsid w:val="00B85741"/>
    <w:rsid w:val="00BA3A16"/>
    <w:rsid w:val="00BA6CF4"/>
    <w:rsid w:val="00BB01D4"/>
    <w:rsid w:val="00BB6BB7"/>
    <w:rsid w:val="00BC132F"/>
    <w:rsid w:val="00BC1978"/>
    <w:rsid w:val="00BC1E1D"/>
    <w:rsid w:val="00BC3B53"/>
    <w:rsid w:val="00BC6562"/>
    <w:rsid w:val="00BE1CDD"/>
    <w:rsid w:val="00BE7DB1"/>
    <w:rsid w:val="00BF0009"/>
    <w:rsid w:val="00BF4431"/>
    <w:rsid w:val="00BF4825"/>
    <w:rsid w:val="00C17008"/>
    <w:rsid w:val="00C35925"/>
    <w:rsid w:val="00C37FC5"/>
    <w:rsid w:val="00C41D4E"/>
    <w:rsid w:val="00C6421E"/>
    <w:rsid w:val="00C67D97"/>
    <w:rsid w:val="00C80FA4"/>
    <w:rsid w:val="00C8122C"/>
    <w:rsid w:val="00C83F8A"/>
    <w:rsid w:val="00C93044"/>
    <w:rsid w:val="00C94CD1"/>
    <w:rsid w:val="00CA2BEC"/>
    <w:rsid w:val="00CB658F"/>
    <w:rsid w:val="00CB7B0C"/>
    <w:rsid w:val="00CD16C6"/>
    <w:rsid w:val="00CD26CE"/>
    <w:rsid w:val="00CD45D9"/>
    <w:rsid w:val="00CE6F4A"/>
    <w:rsid w:val="00CF272A"/>
    <w:rsid w:val="00CF5B50"/>
    <w:rsid w:val="00D125B0"/>
    <w:rsid w:val="00D2445D"/>
    <w:rsid w:val="00D266BE"/>
    <w:rsid w:val="00D41F1F"/>
    <w:rsid w:val="00D654D5"/>
    <w:rsid w:val="00D715D9"/>
    <w:rsid w:val="00D77402"/>
    <w:rsid w:val="00D916DF"/>
    <w:rsid w:val="00D96C84"/>
    <w:rsid w:val="00DA0CFE"/>
    <w:rsid w:val="00DA170D"/>
    <w:rsid w:val="00DA432F"/>
    <w:rsid w:val="00DB2D81"/>
    <w:rsid w:val="00DF05B9"/>
    <w:rsid w:val="00DF2FCD"/>
    <w:rsid w:val="00DF5568"/>
    <w:rsid w:val="00E05415"/>
    <w:rsid w:val="00E118DD"/>
    <w:rsid w:val="00E15F8A"/>
    <w:rsid w:val="00E23B48"/>
    <w:rsid w:val="00E30458"/>
    <w:rsid w:val="00E33DD9"/>
    <w:rsid w:val="00E42D5A"/>
    <w:rsid w:val="00E443D4"/>
    <w:rsid w:val="00E507AF"/>
    <w:rsid w:val="00E94B7C"/>
    <w:rsid w:val="00EA0A1A"/>
    <w:rsid w:val="00EA2A5C"/>
    <w:rsid w:val="00EB0F5F"/>
    <w:rsid w:val="00ED2A75"/>
    <w:rsid w:val="00ED4295"/>
    <w:rsid w:val="00ED676D"/>
    <w:rsid w:val="00ED7244"/>
    <w:rsid w:val="00ED775B"/>
    <w:rsid w:val="00EE26FE"/>
    <w:rsid w:val="00EE62B6"/>
    <w:rsid w:val="00F01789"/>
    <w:rsid w:val="00F02988"/>
    <w:rsid w:val="00F05B90"/>
    <w:rsid w:val="00F1470E"/>
    <w:rsid w:val="00F2137C"/>
    <w:rsid w:val="00F37996"/>
    <w:rsid w:val="00F52A84"/>
    <w:rsid w:val="00F75643"/>
    <w:rsid w:val="00F86169"/>
    <w:rsid w:val="00F9132E"/>
    <w:rsid w:val="00F965A8"/>
    <w:rsid w:val="00F96806"/>
    <w:rsid w:val="00F970E0"/>
    <w:rsid w:val="00F97FE4"/>
    <w:rsid w:val="00FA731A"/>
    <w:rsid w:val="00FB513F"/>
    <w:rsid w:val="00FC50CC"/>
    <w:rsid w:val="00FC70B9"/>
    <w:rsid w:val="00FC7854"/>
    <w:rsid w:val="00FD3E48"/>
    <w:rsid w:val="00FD7760"/>
    <w:rsid w:val="00FE0319"/>
    <w:rsid w:val="00FE1BBB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35D5B6"/>
  <w15:chartTrackingRefBased/>
  <w15:docId w15:val="{A4E77AEE-DE64-4047-9088-9B07F6D6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Angsana New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009"/>
    <w:pPr>
      <w:tabs>
        <w:tab w:val="left" w:pos="993"/>
      </w:tabs>
      <w:jc w:val="center"/>
    </w:pPr>
    <w:rPr>
      <w:b/>
      <w:bCs/>
      <w:lang w:eastAsia="en-US"/>
    </w:rPr>
  </w:style>
  <w:style w:type="paragraph" w:styleId="Heading1">
    <w:name w:val="heading 1"/>
    <w:basedOn w:val="Heading2"/>
    <w:qFormat/>
    <w:rsid w:val="002056F1"/>
    <w:pPr>
      <w:spacing w:after="360"/>
      <w:jc w:val="center"/>
      <w:outlineLvl w:val="0"/>
    </w:pPr>
    <w:rPr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0F28BC"/>
    <w:pPr>
      <w:keepNext/>
      <w:jc w:val="left"/>
      <w:outlineLvl w:val="1"/>
    </w:pPr>
    <w:rPr>
      <w:iCs/>
      <w:caps/>
      <w:szCs w:val="28"/>
    </w:rPr>
  </w:style>
  <w:style w:type="paragraph" w:styleId="Heading3">
    <w:name w:val="heading 3"/>
    <w:basedOn w:val="Normal"/>
    <w:next w:val="Normal"/>
    <w:qFormat/>
    <w:rsid w:val="002056F1"/>
    <w:pPr>
      <w:keepNext/>
      <w:jc w:val="left"/>
      <w:outlineLvl w:val="2"/>
    </w:pPr>
    <w:rPr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">
    <w:name w:val="Reference"/>
    <w:basedOn w:val="BodyText3"/>
    <w:rsid w:val="00F96806"/>
    <w:pPr>
      <w:spacing w:after="0"/>
      <w:ind w:left="284" w:hanging="284"/>
      <w:jc w:val="both"/>
    </w:pPr>
    <w:rPr>
      <w:b w:val="0"/>
      <w:sz w:val="20"/>
    </w:rPr>
  </w:style>
  <w:style w:type="paragraph" w:customStyle="1" w:styleId="Abstract">
    <w:name w:val="Abstract"/>
    <w:basedOn w:val="Normal"/>
    <w:next w:val="BodyText2"/>
    <w:rsid w:val="00595374"/>
    <w:pPr>
      <w:spacing w:after="240"/>
    </w:pPr>
  </w:style>
  <w:style w:type="table" w:styleId="TableGrid">
    <w:name w:val="Table Grid"/>
    <w:basedOn w:val="TableNormal"/>
    <w:rsid w:val="00BF0009"/>
    <w:pPr>
      <w:tabs>
        <w:tab w:val="left" w:pos="993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gandTable">
    <w:name w:val="Fig. and Table"/>
    <w:rsid w:val="002B68D6"/>
    <w:rPr>
      <w:rFonts w:ascii="Times New Roman" w:hAnsi="Times New Roman" w:cs="Times New Roman"/>
      <w:sz w:val="20"/>
      <w:szCs w:val="18"/>
    </w:rPr>
  </w:style>
  <w:style w:type="paragraph" w:styleId="BodyText3">
    <w:name w:val="Body Text 3"/>
    <w:basedOn w:val="Normal"/>
    <w:rsid w:val="00BF0009"/>
    <w:pPr>
      <w:spacing w:after="120"/>
    </w:pPr>
    <w:rPr>
      <w:sz w:val="16"/>
      <w:szCs w:val="16"/>
    </w:rPr>
  </w:style>
  <w:style w:type="paragraph" w:customStyle="1" w:styleId="Authors">
    <w:name w:val="Author(s)"/>
    <w:basedOn w:val="Normal"/>
    <w:rsid w:val="00BF0009"/>
    <w:rPr>
      <w:rFonts w:cs="Times New Roman"/>
      <w:szCs w:val="18"/>
      <w:lang w:bidi="th-TH"/>
    </w:rPr>
  </w:style>
  <w:style w:type="paragraph" w:customStyle="1" w:styleId="Affiliation">
    <w:name w:val="Affiliation"/>
    <w:basedOn w:val="Caption"/>
    <w:rsid w:val="000F28BC"/>
    <w:pPr>
      <w:spacing w:after="360"/>
    </w:pPr>
    <w:rPr>
      <w:b w:val="0"/>
    </w:rPr>
  </w:style>
  <w:style w:type="paragraph" w:customStyle="1" w:styleId="Equations">
    <w:name w:val="Equations"/>
    <w:basedOn w:val="BodyTextIndent"/>
    <w:rsid w:val="00AE443C"/>
    <w:pPr>
      <w:tabs>
        <w:tab w:val="clear" w:pos="993"/>
        <w:tab w:val="center" w:pos="4479"/>
        <w:tab w:val="right" w:pos="9015"/>
      </w:tabs>
      <w:spacing w:after="0"/>
      <w:ind w:left="0"/>
    </w:pPr>
    <w:rPr>
      <w:b w:val="0"/>
    </w:rPr>
  </w:style>
  <w:style w:type="paragraph" w:styleId="Caption">
    <w:name w:val="caption"/>
    <w:basedOn w:val="Normal"/>
    <w:next w:val="Normal"/>
    <w:qFormat/>
    <w:rsid w:val="00595374"/>
  </w:style>
  <w:style w:type="paragraph" w:styleId="BodyText2">
    <w:name w:val="Body Text 2"/>
    <w:basedOn w:val="Normal"/>
    <w:rsid w:val="002B68D6"/>
    <w:pPr>
      <w:ind w:firstLine="284"/>
      <w:jc w:val="both"/>
    </w:pPr>
    <w:rPr>
      <w:b w:val="0"/>
    </w:rPr>
  </w:style>
  <w:style w:type="character" w:styleId="Hyperlink">
    <w:name w:val="Hyperlink"/>
    <w:rsid w:val="00F96806"/>
    <w:rPr>
      <w:color w:val="0000FF"/>
      <w:u w:val="single"/>
    </w:rPr>
  </w:style>
  <w:style w:type="paragraph" w:styleId="BodyTextIndent">
    <w:name w:val="Body Text Indent"/>
    <w:basedOn w:val="Normal"/>
    <w:rsid w:val="00AE443C"/>
    <w:pPr>
      <w:spacing w:after="120"/>
      <w:ind w:left="283"/>
    </w:pPr>
  </w:style>
  <w:style w:type="paragraph" w:customStyle="1" w:styleId="Firstlevelheading">
    <w:name w:val="First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caps/>
      <w:lang w:eastAsia="ja-JP"/>
    </w:rPr>
  </w:style>
  <w:style w:type="paragraph" w:customStyle="1" w:styleId="Secondlevelheading">
    <w:name w:val="Secon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hirdlevelheading">
    <w:name w:val="Thir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i/>
      <w:lang w:eastAsia="ja-JP"/>
    </w:rPr>
  </w:style>
  <w:style w:type="paragraph" w:customStyle="1" w:styleId="maintext">
    <w:name w:val="main text"/>
    <w:basedOn w:val="Normal"/>
    <w:rsid w:val="00CB658F"/>
    <w:pPr>
      <w:tabs>
        <w:tab w:val="clear" w:pos="993"/>
      </w:tabs>
      <w:spacing w:line="260" w:lineRule="exact"/>
      <w:ind w:firstLine="284"/>
      <w:jc w:val="both"/>
    </w:pPr>
    <w:rPr>
      <w:rFonts w:eastAsia="Times" w:cs="Times New Roman"/>
      <w:b w:val="0"/>
      <w:bCs w:val="0"/>
      <w:lang w:eastAsia="ja-JP"/>
    </w:rPr>
  </w:style>
  <w:style w:type="paragraph" w:styleId="Header">
    <w:name w:val="header"/>
    <w:basedOn w:val="Normal"/>
    <w:link w:val="HeaderChar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26FE"/>
    <w:rPr>
      <w:b/>
      <w:bCs/>
      <w:lang w:bidi="ar-SA"/>
    </w:rPr>
  </w:style>
  <w:style w:type="paragraph" w:styleId="Footer">
    <w:name w:val="footer"/>
    <w:basedOn w:val="Normal"/>
    <w:link w:val="FooterChar"/>
    <w:uiPriority w:val="99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E26FE"/>
    <w:rPr>
      <w:b/>
      <w:bCs/>
      <w:lang w:bidi="ar-SA"/>
    </w:rPr>
  </w:style>
  <w:style w:type="paragraph" w:customStyle="1" w:styleId="References">
    <w:name w:val="References"/>
    <w:basedOn w:val="Normal"/>
    <w:rsid w:val="008E187C"/>
    <w:pPr>
      <w:tabs>
        <w:tab w:val="clear" w:pos="993"/>
      </w:tabs>
      <w:spacing w:line="260" w:lineRule="exact"/>
      <w:ind w:left="284" w:hanging="284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ext">
    <w:name w:val="Text"/>
    <w:basedOn w:val="Normal"/>
    <w:rsid w:val="00137273"/>
    <w:pPr>
      <w:widowControl w:val="0"/>
      <w:tabs>
        <w:tab w:val="clear" w:pos="993"/>
      </w:tabs>
      <w:autoSpaceDE w:val="0"/>
      <w:autoSpaceDN w:val="0"/>
      <w:spacing w:line="252" w:lineRule="auto"/>
      <w:ind w:firstLine="202"/>
      <w:jc w:val="both"/>
    </w:pPr>
    <w:rPr>
      <w:rFonts w:cs="Times New Roman"/>
      <w:b w:val="0"/>
      <w:bCs w:val="0"/>
    </w:rPr>
  </w:style>
  <w:style w:type="paragraph" w:customStyle="1" w:styleId="Equation">
    <w:name w:val="Equation"/>
    <w:basedOn w:val="Normal"/>
    <w:next w:val="Normal"/>
    <w:rsid w:val="00CD16C6"/>
    <w:pPr>
      <w:widowControl w:val="0"/>
      <w:tabs>
        <w:tab w:val="clear" w:pos="993"/>
        <w:tab w:val="right" w:pos="4810"/>
      </w:tabs>
      <w:autoSpaceDE w:val="0"/>
      <w:autoSpaceDN w:val="0"/>
      <w:spacing w:line="252" w:lineRule="auto"/>
      <w:jc w:val="both"/>
    </w:pPr>
    <w:rPr>
      <w:rFonts w:cs="Times New Roman"/>
      <w:b w:val="0"/>
      <w:b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EA0A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17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blog/transliterated-titles-referenc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pastyle.apa.org/style-grammar-guidelines/referen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urses.lumenlearning.com/waymakercollegealgebra/chapter/graph-linear-functions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32DE4-CDD9-4B13-8B7B-94FB423EA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AUTHOR’S GUIDELINES</vt:lpstr>
      <vt:lpstr>AUTHOR’S GUIDELINES</vt:lpstr>
    </vt:vector>
  </TitlesOfParts>
  <Company>ACSIG-AIT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’S GUIDELINES</dc:title>
  <dc:subject/>
  <dc:creator>Sonny</dc:creator>
  <cp:keywords/>
  <cp:lastModifiedBy>ณัฐกร เรืองดิษฐ</cp:lastModifiedBy>
  <cp:revision>49</cp:revision>
  <cp:lastPrinted>2011-04-28T04:55:00Z</cp:lastPrinted>
  <dcterms:created xsi:type="dcterms:W3CDTF">2013-12-05T04:50:00Z</dcterms:created>
  <dcterms:modified xsi:type="dcterms:W3CDTF">2025-07-02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e2130dd09e98a3aa62eb7984055c7f7a18985124a369566d9fec2610d77a36</vt:lpwstr>
  </property>
</Properties>
</file>